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CE14D" w14:textId="22E2BC5D" w:rsidR="00DE0D07" w:rsidRPr="006A0721" w:rsidRDefault="003721F7" w:rsidP="006A0721">
      <w:pPr>
        <w:pStyle w:val="Default"/>
        <w:ind w:left="5103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 xml:space="preserve">Annex 3 to the Regulations of the competition procedure for awarding funds for grants from the statutory subsidy for </w:t>
      </w:r>
      <w:r w:rsidR="007D62A1">
        <w:rPr>
          <w:b/>
          <w:bCs/>
          <w:color w:val="auto"/>
          <w:sz w:val="18"/>
          <w:szCs w:val="18"/>
          <w:lang w:val="en"/>
        </w:rPr>
        <w:t xml:space="preserve">Ph.D. </w:t>
      </w:r>
      <w:r w:rsidRPr="003721F7">
        <w:rPr>
          <w:b/>
          <w:bCs/>
          <w:color w:val="auto"/>
          <w:sz w:val="18"/>
          <w:szCs w:val="18"/>
          <w:lang w:val="en"/>
        </w:rPr>
        <w:t>students</w:t>
      </w:r>
      <w:r>
        <w:rPr>
          <w:b/>
          <w:bCs/>
          <w:color w:val="auto"/>
          <w:sz w:val="18"/>
          <w:szCs w:val="18"/>
          <w:lang w:val="en"/>
        </w:rPr>
        <w:t xml:space="preserve"> of the doctoral school</w:t>
      </w:r>
      <w:r w:rsidR="006A0721">
        <w:rPr>
          <w:b/>
          <w:bCs/>
          <w:color w:val="auto"/>
          <w:sz w:val="18"/>
          <w:szCs w:val="18"/>
          <w:lang w:val="en"/>
        </w:rPr>
        <w:t xml:space="preserve"> f</w:t>
      </w:r>
      <w:r w:rsidRPr="003721F7">
        <w:rPr>
          <w:b/>
          <w:bCs/>
          <w:color w:val="auto"/>
          <w:sz w:val="18"/>
          <w:szCs w:val="18"/>
          <w:lang w:val="en"/>
        </w:rPr>
        <w:t>or 202</w:t>
      </w:r>
      <w:r w:rsidR="007D62A1">
        <w:rPr>
          <w:b/>
          <w:bCs/>
          <w:color w:val="auto"/>
          <w:sz w:val="18"/>
          <w:szCs w:val="18"/>
          <w:lang w:val="en"/>
        </w:rPr>
        <w:t>3</w:t>
      </w:r>
    </w:p>
    <w:p w14:paraId="7B648B9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  <w:lang w:val="en-US"/>
        </w:rPr>
      </w:pPr>
    </w:p>
    <w:p w14:paraId="73CE17AD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446F3937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 xml:space="preserve">POZNAN UNIVERSITY OF MEDICAL SCIENCES </w:t>
      </w:r>
    </w:p>
    <w:p w14:paraId="79F2C613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71A5B199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CC83EF2" w14:textId="126EA55E" w:rsidR="00166246" w:rsidRPr="003721F7" w:rsidRDefault="003721F7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LARGE RESEARCH GRANT IN THE PERIOD FROM…. TO ...</w:t>
      </w:r>
    </w:p>
    <w:p w14:paraId="18512729" w14:textId="7C581FFE" w:rsidR="00166246" w:rsidRPr="003721F7" w:rsidRDefault="00166246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5BD04AC8" w14:textId="040C5691" w:rsidR="0016624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NNUAL / FINAL REPORT</w:t>
      </w:r>
      <w:r w:rsidRPr="003721F7">
        <w:rPr>
          <w:color w:val="auto"/>
          <w:sz w:val="16"/>
          <w:szCs w:val="16"/>
          <w:lang w:val="en"/>
        </w:rPr>
        <w:t xml:space="preserve"> (delete as appropriate)</w:t>
      </w:r>
      <w:bookmarkStart w:id="0" w:name="_GoBack"/>
      <w:bookmarkEnd w:id="0"/>
    </w:p>
    <w:p w14:paraId="69239FC8" w14:textId="38E8FFB7" w:rsidR="00166246" w:rsidRPr="003721F7" w:rsidRDefault="00166246" w:rsidP="00166246">
      <w:pPr>
        <w:pStyle w:val="Default"/>
        <w:rPr>
          <w:color w:val="auto"/>
          <w:sz w:val="22"/>
          <w:szCs w:val="22"/>
          <w:lang w:val="en-US"/>
        </w:rPr>
      </w:pPr>
    </w:p>
    <w:p w14:paraId="16B59BA4" w14:textId="742C4C27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1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5020B034" w14:textId="77777777" w:rsidR="00166246" w:rsidRPr="000672BB" w:rsidRDefault="00166246" w:rsidP="004563B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11149BA0" w14:textId="535BB5B9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2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title</w:t>
      </w:r>
      <w:r w:rsidRPr="006A3FF7">
        <w:rPr>
          <w:color w:val="auto"/>
          <w:sz w:val="22"/>
          <w:szCs w:val="22"/>
          <w:lang w:val="en-US"/>
        </w:rPr>
        <w:t>: ………</w:t>
      </w:r>
    </w:p>
    <w:p w14:paraId="5EA30FB5" w14:textId="41F97AD5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3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number</w:t>
      </w:r>
      <w:r w:rsidRPr="006A3FF7">
        <w:rPr>
          <w:color w:val="auto"/>
          <w:sz w:val="22"/>
          <w:szCs w:val="22"/>
          <w:lang w:val="en-US"/>
        </w:rPr>
        <w:t xml:space="preserve">: </w:t>
      </w:r>
      <w:r w:rsidRPr="006A3FF7">
        <w:rPr>
          <w:b/>
          <w:color w:val="auto"/>
          <w:sz w:val="22"/>
          <w:szCs w:val="22"/>
          <w:lang w:val="en-US"/>
        </w:rPr>
        <w:t>……..</w:t>
      </w:r>
    </w:p>
    <w:p w14:paraId="309E70A4" w14:textId="12660243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4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The amount allocated to the project</w:t>
      </w:r>
      <w:r w:rsidR="006A3F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49540DE8" w14:textId="6EB56F22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5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Discussion of the results - after the first year / up to 1 A4 Times 11 page /, final report / up to 3 A4 Times 11 pages /</w:t>
      </w:r>
      <w:r w:rsidR="006A3FF7">
        <w:rPr>
          <w:color w:val="auto"/>
          <w:sz w:val="22"/>
          <w:szCs w:val="22"/>
          <w:lang w:val="en"/>
        </w:rPr>
        <w:t>.</w:t>
      </w:r>
    </w:p>
    <w:p w14:paraId="38A65E50" w14:textId="65F9862F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6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617D0584" w14:textId="048C4A75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7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C34C0D">
        <w:rPr>
          <w:color w:val="auto"/>
          <w:sz w:val="22"/>
          <w:szCs w:val="22"/>
          <w:lang w:val="en"/>
        </w:rPr>
        <w:t>PUMS library</w:t>
      </w:r>
      <w:r w:rsidR="00C34C0D" w:rsidRPr="00C34C0D">
        <w:rPr>
          <w:color w:val="auto"/>
          <w:sz w:val="22"/>
          <w:szCs w:val="22"/>
          <w:lang w:val="en"/>
        </w:rPr>
        <w:t xml:space="preserve"> /.</w:t>
      </w:r>
    </w:p>
    <w:p w14:paraId="14498CB8" w14:textId="552537D3" w:rsidR="00166246" w:rsidRPr="00C34C0D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8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Other forms of disseminating results</w:t>
      </w:r>
      <w:r w:rsidR="00C34C0D" w:rsidRPr="00C34C0D">
        <w:rPr>
          <w:color w:val="auto"/>
          <w:sz w:val="22"/>
          <w:szCs w:val="22"/>
          <w:lang w:val="en-US"/>
        </w:rPr>
        <w:t>.</w:t>
      </w:r>
    </w:p>
    <w:p w14:paraId="5A666727" w14:textId="77777777" w:rsidR="00C34C0D" w:rsidRPr="003721F7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9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3721F7">
        <w:rPr>
          <w:color w:val="auto"/>
          <w:sz w:val="22"/>
          <w:szCs w:val="22"/>
          <w:lang w:val="en"/>
        </w:rPr>
        <w:t>Has the work been carried out on schedule?</w:t>
      </w:r>
      <w:r w:rsidR="00C34C0D" w:rsidRPr="003721F7">
        <w:rPr>
          <w:color w:val="auto"/>
          <w:sz w:val="22"/>
          <w:szCs w:val="22"/>
          <w:lang w:val="en-US"/>
        </w:rPr>
        <w:t xml:space="preserve"> </w:t>
      </w:r>
    </w:p>
    <w:p w14:paraId="24DFAB6F" w14:textId="25903955" w:rsidR="00166246" w:rsidRPr="00C34C0D" w:rsidRDefault="00C34C0D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 xml:space="preserve">                                         YES                    NO</w:t>
      </w:r>
      <w:r w:rsidRPr="003721F7">
        <w:rPr>
          <w:color w:val="auto"/>
          <w:sz w:val="22"/>
          <w:szCs w:val="22"/>
          <w:vertAlign w:val="superscript"/>
          <w:lang w:val="en-US"/>
        </w:rPr>
        <w:t>*</w:t>
      </w:r>
    </w:p>
    <w:p w14:paraId="33C077B9" w14:textId="77777777" w:rsidR="00166246" w:rsidRPr="00C34C0D" w:rsidRDefault="00166246" w:rsidP="00166246">
      <w:pPr>
        <w:pStyle w:val="Default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 xml:space="preserve">                         </w:t>
      </w:r>
    </w:p>
    <w:p w14:paraId="79BDC919" w14:textId="194982FB" w:rsidR="00166246" w:rsidRPr="00C34C0D" w:rsidRDefault="00C34C0D" w:rsidP="004563BA">
      <w:pPr>
        <w:pStyle w:val="Default"/>
        <w:ind w:left="426"/>
        <w:rPr>
          <w:color w:val="auto"/>
          <w:sz w:val="18"/>
          <w:szCs w:val="18"/>
          <w:lang w:val="en-US"/>
        </w:rPr>
      </w:pPr>
      <w:r w:rsidRPr="00C34C0D">
        <w:rPr>
          <w:color w:val="auto"/>
          <w:sz w:val="18"/>
          <w:szCs w:val="18"/>
          <w:lang w:val="en-US"/>
        </w:rPr>
        <w:t xml:space="preserve">*) </w:t>
      </w:r>
      <w:r w:rsidRPr="00C34C0D">
        <w:rPr>
          <w:color w:val="auto"/>
          <w:sz w:val="18"/>
          <w:szCs w:val="18"/>
          <w:lang w:val="en"/>
        </w:rPr>
        <w:t>if not, please provide justification / up to half A4 Times 11</w:t>
      </w:r>
      <w:r w:rsidRPr="00C34C0D">
        <w:rPr>
          <w:color w:val="auto"/>
          <w:sz w:val="18"/>
          <w:szCs w:val="18"/>
          <w:lang w:val="en-US"/>
        </w:rPr>
        <w:t>/</w:t>
      </w:r>
    </w:p>
    <w:p w14:paraId="00D8BC92" w14:textId="63BA554D" w:rsidR="00166246" w:rsidRPr="00C34C0D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10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Financial settlement (list individual expenses and provide the amounts separately after the first and the second year of implementation)</w:t>
      </w:r>
    </w:p>
    <w:p w14:paraId="12B2B615" w14:textId="77777777" w:rsidR="004563BA" w:rsidRPr="00C34C0D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6CFFEC03" w14:textId="77777777" w:rsidR="004563BA" w:rsidRPr="00C34C0D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310E2B9F" w14:textId="255EC3F6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 xml:space="preserve">Poznań, </w:t>
      </w:r>
      <w:r w:rsidR="00C34C0D" w:rsidRPr="000672BB">
        <w:rPr>
          <w:color w:val="auto"/>
          <w:sz w:val="22"/>
          <w:szCs w:val="22"/>
          <w:lang w:val="en-US"/>
        </w:rPr>
        <w:t>on</w:t>
      </w:r>
      <w:r w:rsidRPr="000672BB">
        <w:rPr>
          <w:color w:val="auto"/>
          <w:sz w:val="22"/>
          <w:szCs w:val="22"/>
          <w:lang w:val="en-US"/>
        </w:rPr>
        <w:t xml:space="preserve">     ....................................</w:t>
      </w:r>
    </w:p>
    <w:p w14:paraId="07AC4869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776288DB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1A2939EA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4B8397F2" w14:textId="77777777" w:rsidR="00C34C0D" w:rsidRPr="000672BB" w:rsidRDefault="00C34C0D" w:rsidP="00C34C0D">
      <w:pPr>
        <w:pStyle w:val="Default"/>
        <w:rPr>
          <w:color w:val="auto"/>
          <w:sz w:val="22"/>
          <w:szCs w:val="22"/>
          <w:lang w:val="en-US"/>
        </w:rPr>
      </w:pPr>
    </w:p>
    <w:p w14:paraId="1268EE0B" w14:textId="77777777" w:rsidR="00C34C0D" w:rsidRPr="00C34C0D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</w:r>
      <w:r w:rsidRPr="00C34C0D">
        <w:rPr>
          <w:color w:val="auto"/>
          <w:lang w:val="en-US"/>
        </w:rPr>
        <w:t>………………………</w:t>
      </w:r>
      <w:r w:rsidRPr="00C34C0D">
        <w:rPr>
          <w:color w:val="auto"/>
          <w:lang w:val="en-US"/>
        </w:rPr>
        <w:tab/>
        <w:t>………………………</w:t>
      </w:r>
    </w:p>
    <w:p w14:paraId="5E80C847" w14:textId="77777777" w:rsidR="00C34C0D" w:rsidRPr="003721F7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C34C0D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>
        <w:rPr>
          <w:color w:val="auto"/>
          <w:sz w:val="16"/>
          <w:szCs w:val="16"/>
          <w:lang w:val="en"/>
        </w:rPr>
        <w:t>signature of the promoter</w:t>
      </w:r>
      <w:r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D90330C" w14:textId="77777777" w:rsidR="00C34C0D" w:rsidRPr="003721F7" w:rsidRDefault="00C34C0D" w:rsidP="00C34C0D">
      <w:pPr>
        <w:pStyle w:val="Default"/>
        <w:rPr>
          <w:color w:val="auto"/>
          <w:sz w:val="16"/>
          <w:szCs w:val="16"/>
          <w:lang w:val="en-US"/>
        </w:rPr>
      </w:pPr>
    </w:p>
    <w:p w14:paraId="589C7F3A" w14:textId="77777777" w:rsidR="007019CE" w:rsidRPr="006A0721" w:rsidRDefault="007019CE" w:rsidP="00166246">
      <w:pPr>
        <w:spacing w:after="0" w:line="240" w:lineRule="auto"/>
        <w:rPr>
          <w:sz w:val="20"/>
          <w:szCs w:val="20"/>
          <w:lang w:val="en-US"/>
        </w:rPr>
      </w:pPr>
    </w:p>
    <w:sectPr w:rsidR="007019CE" w:rsidRPr="006A0721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721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4"/>
  </w:num>
  <w:num w:numId="5">
    <w:abstractNumId w:val="3"/>
  </w:num>
  <w:num w:numId="6">
    <w:abstractNumId w:val="20"/>
  </w:num>
  <w:num w:numId="7">
    <w:abstractNumId w:val="0"/>
  </w:num>
  <w:num w:numId="8">
    <w:abstractNumId w:val="7"/>
  </w:num>
  <w:num w:numId="9">
    <w:abstractNumId w:val="15"/>
  </w:num>
  <w:num w:numId="10">
    <w:abstractNumId w:val="14"/>
  </w:num>
  <w:num w:numId="11">
    <w:abstractNumId w:val="11"/>
  </w:num>
  <w:num w:numId="12">
    <w:abstractNumId w:val="2"/>
  </w:num>
  <w:num w:numId="13">
    <w:abstractNumId w:val="4"/>
  </w:num>
  <w:num w:numId="14">
    <w:abstractNumId w:val="22"/>
  </w:num>
  <w:num w:numId="15">
    <w:abstractNumId w:val="10"/>
  </w:num>
  <w:num w:numId="16">
    <w:abstractNumId w:val="16"/>
  </w:num>
  <w:num w:numId="17">
    <w:abstractNumId w:val="19"/>
  </w:num>
  <w:num w:numId="18">
    <w:abstractNumId w:val="18"/>
  </w:num>
  <w:num w:numId="19">
    <w:abstractNumId w:val="21"/>
  </w:num>
  <w:num w:numId="20">
    <w:abstractNumId w:val="9"/>
  </w:num>
  <w:num w:numId="21">
    <w:abstractNumId w:val="13"/>
  </w:num>
  <w:num w:numId="22">
    <w:abstractNumId w:val="5"/>
  </w:num>
  <w:num w:numId="23">
    <w:abstractNumId w:val="17"/>
  </w:num>
  <w:num w:numId="24">
    <w:abstractNumId w:val="23"/>
  </w:num>
  <w:num w:numId="25">
    <w:abstractNumId w:val="12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C1583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14776"/>
    <w:rsid w:val="003227C4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0721"/>
    <w:rsid w:val="006A3FF7"/>
    <w:rsid w:val="006A7DF9"/>
    <w:rsid w:val="006B7794"/>
    <w:rsid w:val="007019CE"/>
    <w:rsid w:val="00702B21"/>
    <w:rsid w:val="00746A8E"/>
    <w:rsid w:val="00752991"/>
    <w:rsid w:val="00756C4F"/>
    <w:rsid w:val="007718A4"/>
    <w:rsid w:val="007D62A1"/>
    <w:rsid w:val="007E61C7"/>
    <w:rsid w:val="007F5376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1DC3"/>
    <w:rsid w:val="00994F01"/>
    <w:rsid w:val="009A6302"/>
    <w:rsid w:val="009B6168"/>
    <w:rsid w:val="009C0E54"/>
    <w:rsid w:val="009C21AF"/>
    <w:rsid w:val="009E1094"/>
    <w:rsid w:val="009E7058"/>
    <w:rsid w:val="00A163FA"/>
    <w:rsid w:val="00A3068E"/>
    <w:rsid w:val="00A433BA"/>
    <w:rsid w:val="00A60B56"/>
    <w:rsid w:val="00A65AF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2979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2-27T20:50:00Z</dcterms:created>
  <dcterms:modified xsi:type="dcterms:W3CDTF">2022-12-29T14:37:00Z</dcterms:modified>
</cp:coreProperties>
</file>